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1C24" w:rsidRDefault="006B1C24">
      <w:r>
        <w:t>Trace.ng</w:t>
      </w:r>
    </w:p>
    <w:p w:rsidR="006B0780" w:rsidRDefault="006B1C24">
      <w:r>
        <w:t>Join Our Platform</w:t>
      </w:r>
    </w:p>
    <w:p w:rsidR="00E324A9" w:rsidRDefault="008F7ECB">
      <w:r>
        <w:t xml:space="preserve">Trace.ng will rewrite your business story, and make you profitable – for free. </w:t>
      </w:r>
    </w:p>
    <w:p w:rsidR="006B1C24" w:rsidRDefault="003F1DC2">
      <w:r>
        <w:t>Search, find and connect to the local business around you that meets your need. With Trace.ng, your next job will be</w:t>
      </w:r>
      <w:r w:rsidR="00D82064">
        <w:t xml:space="preserve"> delivered, ahead of schedule </w:t>
      </w:r>
      <w:r>
        <w:t>and with value.</w:t>
      </w:r>
    </w:p>
    <w:p w:rsidR="00962977" w:rsidRDefault="00962977"/>
    <w:p w:rsidR="00962977" w:rsidRDefault="00962977">
      <w:r>
        <w:t>How it works</w:t>
      </w:r>
    </w:p>
    <w:p w:rsidR="00962977" w:rsidRDefault="00962977" w:rsidP="00962977">
      <w:pPr>
        <w:pStyle w:val="ListParagraph"/>
        <w:numPr>
          <w:ilvl w:val="0"/>
          <w:numId w:val="1"/>
        </w:numPr>
      </w:pPr>
      <w:r>
        <w:t>Create an Account</w:t>
      </w:r>
    </w:p>
    <w:p w:rsidR="00962977" w:rsidRDefault="00962977" w:rsidP="00962977">
      <w:pPr>
        <w:pStyle w:val="ListParagraph"/>
      </w:pPr>
      <w:r>
        <w:t>With ease, sign up with Trace.ng in less than a minute and you are ready to become the next success story.</w:t>
      </w:r>
    </w:p>
    <w:p w:rsidR="00962977" w:rsidRDefault="00962977" w:rsidP="00962977">
      <w:pPr>
        <w:pStyle w:val="ListParagraph"/>
      </w:pPr>
    </w:p>
    <w:p w:rsidR="00962977" w:rsidRDefault="00962977" w:rsidP="00962977">
      <w:pPr>
        <w:pStyle w:val="ListParagraph"/>
        <w:numPr>
          <w:ilvl w:val="0"/>
          <w:numId w:val="1"/>
        </w:numPr>
      </w:pPr>
      <w:r>
        <w:t>Add your business</w:t>
      </w:r>
    </w:p>
    <w:p w:rsidR="00962977" w:rsidRDefault="002341DD" w:rsidP="00962977">
      <w:pPr>
        <w:pStyle w:val="ListParagraph"/>
      </w:pPr>
      <w:r>
        <w:t>Tell your community what service you offer. Be concise and specific in defining your niche</w:t>
      </w:r>
      <w:r w:rsidR="001B1193">
        <w:t xml:space="preserve"> and selling your </w:t>
      </w:r>
      <w:r w:rsidR="0023058B">
        <w:t xml:space="preserve">business </w:t>
      </w:r>
      <w:r w:rsidR="001B1193">
        <w:t>story</w:t>
      </w:r>
      <w:r>
        <w:t xml:space="preserve">. This is necessary to </w:t>
      </w:r>
      <w:r w:rsidR="00C75F19">
        <w:t>make</w:t>
      </w:r>
      <w:r>
        <w:t xml:space="preserve"> you stand out and help your target audience find you sooner.</w:t>
      </w:r>
    </w:p>
    <w:p w:rsidR="00AB3C95" w:rsidRDefault="00AB3C95" w:rsidP="00AB3C95"/>
    <w:p w:rsidR="00AB3C95" w:rsidRDefault="00AB3C95" w:rsidP="00AB3C95">
      <w:pPr>
        <w:pStyle w:val="ListParagraph"/>
        <w:numPr>
          <w:ilvl w:val="0"/>
          <w:numId w:val="1"/>
        </w:numPr>
      </w:pPr>
      <w:r>
        <w:t>Let people find you.</w:t>
      </w:r>
    </w:p>
    <w:p w:rsidR="001B1193" w:rsidRDefault="00C75F19" w:rsidP="001B1193">
      <w:pPr>
        <w:pStyle w:val="ListParagraph"/>
      </w:pPr>
      <w:r>
        <w:t xml:space="preserve">Now you are all set and ready to have your story rewritten into a success. Promote your gig across social media platforms to add to your traffic. </w:t>
      </w:r>
      <w:r w:rsidR="007D46E0">
        <w:t>Your next client will</w:t>
      </w:r>
      <w:r w:rsidR="004C1733">
        <w:t xml:space="preserve"> find you</w:t>
      </w:r>
      <w:r w:rsidR="007D46E0">
        <w:t xml:space="preserve"> soon</w:t>
      </w:r>
      <w:r w:rsidR="004C1733">
        <w:t>.</w:t>
      </w:r>
    </w:p>
    <w:p w:rsidR="009A4E7F" w:rsidRDefault="009A4E7F" w:rsidP="009A4E7F"/>
    <w:p w:rsidR="009A4E7F" w:rsidRDefault="009A4E7F" w:rsidP="009A4E7F"/>
    <w:p w:rsidR="009A4E7F" w:rsidRDefault="009A4E7F" w:rsidP="009A4E7F">
      <w:r>
        <w:t>About Us</w:t>
      </w:r>
    </w:p>
    <w:p w:rsidR="009A4E7F" w:rsidRDefault="00312FAF" w:rsidP="009A4E7F">
      <w:proofErr w:type="gramStart"/>
      <w:r>
        <w:t>The disconnect</w:t>
      </w:r>
      <w:proofErr w:type="gramEnd"/>
      <w:r>
        <w:t xml:space="preserve"> between local businesses and their target audience finding them has been a problem for too long. Many clients have faced issues of poorly delivered job and late deliveries at their risk, with no one caring about their dissatisfaction. Meanwhile, many</w:t>
      </w:r>
      <w:r w:rsidR="00B0091A">
        <w:t xml:space="preserve"> local</w:t>
      </w:r>
      <w:r>
        <w:t xml:space="preserve"> businesses can deliver value on every job but finding the right client has been an uphill task. Instead, they are ripped off on some jobs when clients refuse to pay up the balance.</w:t>
      </w:r>
    </w:p>
    <w:p w:rsidR="00312FAF" w:rsidRDefault="00312FAF" w:rsidP="009A4E7F">
      <w:r>
        <w:t>All of these are problems Trace.ng is here to solve. A platform where business can be transacted with efficiency and</w:t>
      </w:r>
      <w:r w:rsidR="00DD1AC3">
        <w:t xml:space="preserve"> at</w:t>
      </w:r>
      <w:r>
        <w:t xml:space="preserve"> very low or no risk. The on</w:t>
      </w:r>
      <w:bookmarkStart w:id="0" w:name="_GoBack"/>
      <w:bookmarkEnd w:id="0"/>
      <w:r>
        <w:t xml:space="preserve">e platform where speed, value, on-time delivery, easy management and guaranteed payment on a job well done </w:t>
      </w:r>
      <w:r w:rsidR="00B0091A">
        <w:t>are priorities.</w:t>
      </w:r>
    </w:p>
    <w:p w:rsidR="00962977" w:rsidRDefault="00962977" w:rsidP="00962977">
      <w:pPr>
        <w:pStyle w:val="ListParagraph"/>
      </w:pPr>
    </w:p>
    <w:sectPr w:rsidR="009629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4B203F"/>
    <w:multiLevelType w:val="hybridMultilevel"/>
    <w:tmpl w:val="059A4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NDEwMzU3MTE1NjVS0lEKTi0uzszPAykwrAUAf8UwOiwAAAA="/>
  </w:docVars>
  <w:rsids>
    <w:rsidRoot w:val="006B1C24"/>
    <w:rsid w:val="001B1193"/>
    <w:rsid w:val="0023058B"/>
    <w:rsid w:val="002341DD"/>
    <w:rsid w:val="00312FAF"/>
    <w:rsid w:val="003F1DC2"/>
    <w:rsid w:val="004C1733"/>
    <w:rsid w:val="006B1C24"/>
    <w:rsid w:val="007D46E0"/>
    <w:rsid w:val="008F7ECB"/>
    <w:rsid w:val="00962977"/>
    <w:rsid w:val="009A4E7F"/>
    <w:rsid w:val="00AB3C95"/>
    <w:rsid w:val="00B0091A"/>
    <w:rsid w:val="00C75F19"/>
    <w:rsid w:val="00D82064"/>
    <w:rsid w:val="00DD1AC3"/>
    <w:rsid w:val="00DD5A61"/>
    <w:rsid w:val="00E324A9"/>
    <w:rsid w:val="00E461BF"/>
    <w:rsid w:val="00EB7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F8B809-A9D4-48B5-85A3-EF36F8113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2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235</Words>
  <Characters>1343</Characters>
  <Application>Microsoft Office Word</Application>
  <DocSecurity>0</DocSecurity>
  <Lines>11</Lines>
  <Paragraphs>3</Paragraphs>
  <ScaleCrop>false</ScaleCrop>
  <Company/>
  <LinksUpToDate>false</LinksUpToDate>
  <CharactersWithSpaces>15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ka</dc:creator>
  <cp:keywords/>
  <dc:description/>
  <cp:lastModifiedBy>Dika</cp:lastModifiedBy>
  <cp:revision>19</cp:revision>
  <dcterms:created xsi:type="dcterms:W3CDTF">2019-06-04T09:27:00Z</dcterms:created>
  <dcterms:modified xsi:type="dcterms:W3CDTF">2019-06-04T12:31:00Z</dcterms:modified>
</cp:coreProperties>
</file>